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7792F" w14:textId="77777777" w:rsidR="00804490" w:rsidRPr="00804490" w:rsidRDefault="00804490" w:rsidP="00804490">
      <w:pPr>
        <w:ind w:left="360"/>
        <w:rPr>
          <w:rFonts w:ascii="Times New Roman" w:hAnsi="Times New Roman" w:cs="Times New Roman"/>
        </w:rPr>
      </w:pPr>
      <w:r w:rsidRPr="00804490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hidden="0" allowOverlap="1" wp14:anchorId="6BD409A3" wp14:editId="6ABD7007">
            <wp:simplePos x="0" y="0"/>
            <wp:positionH relativeFrom="column">
              <wp:posOffset>164686</wp:posOffset>
            </wp:positionH>
            <wp:positionV relativeFrom="paragraph">
              <wp:posOffset>0</wp:posOffset>
            </wp:positionV>
            <wp:extent cx="560070" cy="549275"/>
            <wp:effectExtent l="0" t="0" r="0" b="0"/>
            <wp:wrapSquare wrapText="bothSides" distT="0" distB="0" distL="114300" distR="114300"/>
            <wp:docPr id="10" name="image1.png" descr="D:\omg\Proekti\nasko 5 b\PC Config\images\om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:\omg\Proekti\nasko 5 b\PC Config\images\omg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0070" cy="5492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804490">
        <w:rPr>
          <w:rFonts w:ascii="Times New Roman" w:hAnsi="Times New Roman" w:cs="Times New Roman"/>
        </w:rPr>
        <w:t>МАТЕМАТИЧЕСКА ГИМНАЗИЯ “АКАД. КИРИЛ ПОПОВ” - ПЛОВДИВ</w:t>
      </w:r>
    </w:p>
    <w:p w14:paraId="39BEF837" w14:textId="7D322CBE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</w:rPr>
      </w:pPr>
      <w:r w:rsidRPr="00804490">
        <w:rPr>
          <w:rFonts w:ascii="Times New Roman" w:hAnsi="Times New Roman" w:cs="Times New Roman"/>
        </w:rPr>
        <w:t xml:space="preserve">4002 Пловдив, ул.”Чемшир” № 11, тел.:032/643 157; e-mail: </w:t>
      </w:r>
      <w:hyperlink r:id="rId8" w:history="1">
        <w:r w:rsidRPr="000F4588">
          <w:rPr>
            <w:rStyle w:val="Hyperlink"/>
            <w:rFonts w:ascii="Times New Roman" w:hAnsi="Times New Roman" w:cs="Times New Roman"/>
          </w:rPr>
          <w:t>omg@omg-bg.com</w:t>
        </w:r>
      </w:hyperlink>
    </w:p>
    <w:p w14:paraId="753CA854" w14:textId="77777777" w:rsidR="00804490" w:rsidRDefault="00804490" w:rsidP="0080449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  <w:lang w:eastAsia="bg-BG"/>
        </w:rPr>
      </w:pPr>
    </w:p>
    <w:p w14:paraId="7789AA82" w14:textId="11E47E2A" w:rsidR="00804490" w:rsidRPr="00804490" w:rsidRDefault="00804490" w:rsidP="0080449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  <w:lang w:eastAsia="bg-BG"/>
        </w:rPr>
      </w:pPr>
      <w:r w:rsidRPr="00804490">
        <w:rPr>
          <w:rFonts w:ascii="Times New Roman" w:eastAsia="Times New Roman" w:hAnsi="Times New Roman" w:cs="Times New Roman"/>
          <w:b/>
          <w:sz w:val="40"/>
          <w:szCs w:val="40"/>
          <w:lang w:eastAsia="bg-BG"/>
        </w:rPr>
        <w:t>НЕ</w:t>
      </w:r>
      <w:r w:rsidR="002B63C9">
        <w:rPr>
          <w:rFonts w:ascii="Times New Roman" w:eastAsia="Times New Roman" w:hAnsi="Times New Roman" w:cs="Times New Roman"/>
          <w:b/>
          <w:sz w:val="40"/>
          <w:szCs w:val="40"/>
          <w:lang w:val="en-US" w:eastAsia="bg-BG"/>
        </w:rPr>
        <w:t>T</w:t>
      </w:r>
      <w:r w:rsidRPr="00804490">
        <w:rPr>
          <w:rFonts w:ascii="Times New Roman" w:eastAsia="Times New Roman" w:hAnsi="Times New Roman" w:cs="Times New Roman"/>
          <w:b/>
          <w:sz w:val="40"/>
          <w:szCs w:val="40"/>
          <w:lang w:eastAsia="bg-BG"/>
        </w:rPr>
        <w:t>ИТ "Джон Атанасов"</w:t>
      </w:r>
    </w:p>
    <w:p w14:paraId="775F303D" w14:textId="77777777" w:rsidR="00804490" w:rsidRPr="00804490" w:rsidRDefault="00804490" w:rsidP="0080449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bg-BG"/>
        </w:rPr>
      </w:pPr>
      <w:r w:rsidRPr="00804490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bg-BG"/>
        </w:rPr>
        <w:t>ИМЕ НА ПРОЕКТА:</w:t>
      </w:r>
    </w:p>
    <w:p w14:paraId="19CA8D79" w14:textId="77777777" w:rsidR="00804490" w:rsidRPr="00804490" w:rsidRDefault="00804490" w:rsidP="00804490">
      <w:pPr>
        <w:spacing w:after="0" w:line="240" w:lineRule="auto"/>
        <w:jc w:val="center"/>
        <w:rPr>
          <w:rFonts w:ascii="Times New Roman" w:eastAsia="Bahnschrift Light SemiCondensed" w:hAnsi="Times New Roman" w:cs="Times New Roman"/>
          <w:b/>
          <w:color w:val="000000"/>
          <w:sz w:val="56"/>
          <w:szCs w:val="56"/>
          <w:lang w:eastAsia="bg-BG"/>
        </w:rPr>
      </w:pPr>
      <w:r w:rsidRPr="00804490">
        <w:rPr>
          <w:rFonts w:ascii="Times New Roman" w:eastAsia="Bahnschrift Light SemiCondensed" w:hAnsi="Times New Roman" w:cs="Times New Roman"/>
          <w:b/>
          <w:color w:val="000000"/>
          <w:sz w:val="56"/>
          <w:szCs w:val="56"/>
          <w:lang w:val="en-US" w:eastAsia="bg-BG"/>
        </w:rPr>
        <w:t>EuroDict</w:t>
      </w:r>
    </w:p>
    <w:p w14:paraId="0AA2116F" w14:textId="33128A1D" w:rsidR="00804490" w:rsidRDefault="00804490" w:rsidP="0080449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НАПРАВЛЕНИЕ: Разпределени Приложения</w:t>
      </w:r>
    </w:p>
    <w:p w14:paraId="255E2614" w14:textId="27E79DBE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7B9B38A5" w14:textId="0CD8FBBE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7B3E6DC7" w14:textId="25066F9E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02F4D1D9" w14:textId="05233652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32E79C04" w14:textId="7A592712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493CE87E" w14:textId="40B01140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3D92982C" w14:textId="3BE4943F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4B17FA92" w14:textId="71F48A07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4D602A53" w14:textId="7D448EAF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4A22DC4A" w14:textId="3669E185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16FD6E9B" w14:textId="1388E822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063E2032" w14:textId="1865C85A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13C3E24A" w14:textId="5CCCF032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3D279AA9" w14:textId="33651FD6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4983116F" w14:textId="4440AE1C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00643966" w14:textId="1FFAADA3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6EE406CD" w14:textId="3CE5E4BA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5A848FF5" w14:textId="2A93826C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77FF2998" w14:textId="12EBAD8C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766D9B1D" w14:textId="65E49DC5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0E8580AF" w14:textId="32A6858D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395E531B" w14:textId="72A70753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0CD0F72A" w14:textId="47A6AB0C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5FFCCC51" w14:textId="00371AEB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5D105487" w14:textId="5687B0DC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2E98CCC7" w14:textId="36F4B480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273E21E2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 xml:space="preserve">АВТОР: </w:t>
      </w:r>
    </w:p>
    <w:p w14:paraId="15A69A1F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b/>
          <w:i/>
          <w:sz w:val="24"/>
          <w:szCs w:val="24"/>
          <w:lang w:eastAsia="bg-BG"/>
        </w:rPr>
        <w:t>Любомир Владимиров Романов</w:t>
      </w:r>
    </w:p>
    <w:p w14:paraId="33734186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Телефон: 0882852973</w:t>
      </w:r>
    </w:p>
    <w:p w14:paraId="67A5763D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Е-mail: lr36110213@edu.mon.bg</w:t>
      </w:r>
    </w:p>
    <w:p w14:paraId="51B5E3B7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Училище: МГ „Акад. Кирил Попов”</w:t>
      </w:r>
    </w:p>
    <w:p w14:paraId="49EDD05A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vertAlign w:val="superscript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Клас: 11В</w:t>
      </w:r>
    </w:p>
    <w:p w14:paraId="435EE39D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2A4ECC7D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2C0791B5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 xml:space="preserve">РЪКОВОДИТЕЛ: </w:t>
      </w:r>
    </w:p>
    <w:p w14:paraId="396D8C5E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b/>
          <w:i/>
          <w:sz w:val="24"/>
          <w:szCs w:val="24"/>
          <w:lang w:eastAsia="bg-BG"/>
        </w:rPr>
        <w:t>Гергина Тодорова Гешева</w:t>
      </w:r>
    </w:p>
    <w:p w14:paraId="3AAED428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Телефон: 0889898399</w:t>
      </w:r>
    </w:p>
    <w:p w14:paraId="600DCC7C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Е-mail: gergina.gesheva@edu.mon.bg</w:t>
      </w:r>
    </w:p>
    <w:p w14:paraId="32562DD0" w14:textId="001CD40E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Длъжност: Учител по информатика и И</w:t>
      </w:r>
      <w:r>
        <w:rPr>
          <w:rFonts w:ascii="Times New Roman" w:eastAsia="Times New Roman" w:hAnsi="Times New Roman" w:cs="Times New Roman"/>
          <w:sz w:val="24"/>
          <w:szCs w:val="24"/>
          <w:lang w:eastAsia="bg-BG"/>
        </w:rPr>
        <w:t>Т</w:t>
      </w:r>
    </w:p>
    <w:p w14:paraId="6CFFDD39" w14:textId="7F9593EA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0B4E7422" w14:textId="77777777" w:rsidR="00804490" w:rsidRPr="00804490" w:rsidRDefault="00804490" w:rsidP="00804490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СЪДЪРЖАНИЕ:</w:t>
      </w:r>
    </w:p>
    <w:p w14:paraId="5BC9FDD6" w14:textId="77777777" w:rsidR="00804490" w:rsidRPr="00804490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Цели</w:t>
      </w:r>
    </w:p>
    <w:p w14:paraId="6F1BF180" w14:textId="77777777" w:rsidR="00804490" w:rsidRPr="00804490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Основни етапи в реализирането на проекта</w:t>
      </w:r>
    </w:p>
    <w:p w14:paraId="1E0CB7E2" w14:textId="77777777" w:rsidR="00804490" w:rsidRPr="00804490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Ниво на сложност на проекта</w:t>
      </w:r>
    </w:p>
    <w:p w14:paraId="68F720A8" w14:textId="77777777" w:rsidR="00804490" w:rsidRPr="00804490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Логическо и функционално описание на решението</w:t>
      </w:r>
    </w:p>
    <w:p w14:paraId="6BACB8C7" w14:textId="77777777" w:rsidR="00804490" w:rsidRPr="00804490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Реализация</w:t>
      </w:r>
    </w:p>
    <w:p w14:paraId="5C398BC6" w14:textId="77777777" w:rsidR="00804490" w:rsidRPr="00804490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Описание на приложението</w:t>
      </w:r>
    </w:p>
    <w:p w14:paraId="26B410E9" w14:textId="77777777" w:rsidR="00804490" w:rsidRPr="00804490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Заключение</w:t>
      </w:r>
    </w:p>
    <w:p w14:paraId="3B318E55" w14:textId="1BE73CFE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111B98F8" w14:textId="6AC81A83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19AE0B2E" w14:textId="44EF934A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35F264D6" w14:textId="2F132F40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0E0864FF" w14:textId="73174DB2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00C954E" w14:textId="5DC8C40D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7A160415" w14:textId="39A77FE8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9E2BEDF" w14:textId="3AC157D0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2652A87F" w14:textId="4C16D31F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22AE34F0" w14:textId="1031AB84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5C8D8FA3" w14:textId="3DCC5242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27C72FC" w14:textId="5B54128D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43587F5E" w14:textId="351B1250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A9A66BE" w14:textId="40648581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B6270B7" w14:textId="3A8B07EE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02BBFB39" w14:textId="00A1714F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4C848EA3" w14:textId="1460D0C3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1358F7F" w14:textId="5ECEDFFD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4173D97B" w14:textId="146B2518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D7AC24A" w14:textId="197C700B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55E323D8" w14:textId="05E30B1C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722DEB63" w14:textId="66AC3A56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7846DB5E" w14:textId="515A9517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502B9E23" w14:textId="77777777" w:rsidR="00804490" w:rsidRP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  <w:lang w:val="en-US"/>
        </w:rPr>
      </w:pPr>
    </w:p>
    <w:p w14:paraId="556DFE30" w14:textId="677E326D" w:rsidR="00B27317" w:rsidRPr="00804490" w:rsidRDefault="00B27317" w:rsidP="00B273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27317">
        <w:rPr>
          <w:rFonts w:ascii="Times New Roman" w:hAnsi="Times New Roman" w:cs="Times New Roman"/>
          <w:b/>
          <w:bCs/>
          <w:sz w:val="24"/>
          <w:szCs w:val="24"/>
        </w:rPr>
        <w:lastRenderedPageBreak/>
        <w:t>Цели</w:t>
      </w:r>
    </w:p>
    <w:p w14:paraId="0DB2EA6E" w14:textId="6F1DF65F" w:rsidR="00B27317" w:rsidRPr="00B27317" w:rsidRDefault="00B27317" w:rsidP="00B27317">
      <w:pPr>
        <w:ind w:firstLine="360"/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>Проектът "EuroDict" представлява самообучаваща програма за учене на италиански, испански и немски език със свободен достъп в интернет. Създаден е с цел да представи по един интересен и атрактивен начин изучавания материал в часовете в училище и да помогне на потребители, интересуващи се от тези езици.</w:t>
      </w:r>
    </w:p>
    <w:p w14:paraId="6F616293" w14:textId="14631B05" w:rsidR="00B27317" w:rsidRDefault="002B63C9" w:rsidP="00B27317">
      <w:pPr>
        <w:ind w:firstLine="360"/>
        <w:rPr>
          <w:rFonts w:ascii="Times New Roman" w:hAnsi="Times New Roman" w:cs="Times New Roman"/>
          <w:sz w:val="24"/>
          <w:szCs w:val="24"/>
        </w:rPr>
      </w:pPr>
      <w:r w:rsidRPr="002B63C9">
        <w:rPr>
          <w:rFonts w:ascii="Times New Roman" w:hAnsi="Times New Roman" w:cs="Times New Roman"/>
          <w:b/>
          <w:bCs/>
          <w:sz w:val="24"/>
          <w:szCs w:val="24"/>
          <w:lang w:val="en-US"/>
        </w:rPr>
        <w:drawing>
          <wp:anchor distT="0" distB="0" distL="114300" distR="114300" simplePos="0" relativeHeight="251660288" behindDoc="0" locked="0" layoutInCell="1" allowOverlap="1" wp14:anchorId="3DA32370" wp14:editId="26AD5316">
            <wp:simplePos x="0" y="0"/>
            <wp:positionH relativeFrom="margin">
              <wp:align>center</wp:align>
            </wp:positionH>
            <wp:positionV relativeFrom="paragraph">
              <wp:posOffset>697851</wp:posOffset>
            </wp:positionV>
            <wp:extent cx="5184323" cy="3242930"/>
            <wp:effectExtent l="0" t="0" r="0" b="0"/>
            <wp:wrapTopAndBottom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4323" cy="3242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7317" w:rsidRPr="00B27317">
        <w:rPr>
          <w:rFonts w:ascii="Times New Roman" w:hAnsi="Times New Roman" w:cs="Times New Roman"/>
          <w:sz w:val="24"/>
          <w:szCs w:val="24"/>
        </w:rPr>
        <w:t>Много от учениците прекарват голяма част от свободното си време пред компютъра и с помощта на софтуерният продукт могат да се съчетаят полезното с приятното.</w:t>
      </w:r>
    </w:p>
    <w:p w14:paraId="39105E2B" w14:textId="77777777" w:rsidR="002B63C9" w:rsidRDefault="002B63C9" w:rsidP="00B27317">
      <w:pPr>
        <w:ind w:firstLine="360"/>
        <w:rPr>
          <w:rFonts w:ascii="Times New Roman" w:hAnsi="Times New Roman" w:cs="Times New Roman"/>
          <w:sz w:val="24"/>
          <w:szCs w:val="24"/>
        </w:rPr>
      </w:pPr>
    </w:p>
    <w:p w14:paraId="5C7FE80A" w14:textId="2BFDEAD5" w:rsidR="00B27317" w:rsidRPr="00B27317" w:rsidRDefault="00B27317" w:rsidP="00B273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27317">
        <w:rPr>
          <w:rFonts w:ascii="Times New Roman" w:hAnsi="Times New Roman" w:cs="Times New Roman"/>
          <w:b/>
          <w:bCs/>
          <w:sz w:val="24"/>
          <w:szCs w:val="24"/>
        </w:rPr>
        <w:t>Основни етапи в реализирането на проекта</w:t>
      </w:r>
    </w:p>
    <w:p w14:paraId="25867855" w14:textId="044D4C94" w:rsidR="00B27317" w:rsidRDefault="00B27317" w:rsidP="00B27317">
      <w:pPr>
        <w:ind w:firstLine="360"/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>При реализирането на проекта преминах през следните етапи:</w:t>
      </w:r>
    </w:p>
    <w:p w14:paraId="5A7ECAB4" w14:textId="77777777" w:rsidR="00B27317" w:rsidRPr="00B27317" w:rsidRDefault="00B27317" w:rsidP="00B2731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>Избор на тема: Спрях се на тази тема, защото за мен беше много интересно да науча повече за чуждите езици. Започнах приложението с италиански, постепенно добавих другите два.</w:t>
      </w:r>
    </w:p>
    <w:p w14:paraId="600C4A9B" w14:textId="77777777" w:rsidR="00B27317" w:rsidRPr="00B27317" w:rsidRDefault="00B27317" w:rsidP="00B2731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 xml:space="preserve">Подбор на материали: Потърсих допълнителна информация по темата в интернет. Събрах необходимите ми данни и графични изображения. Обобщих събраните данни и подбрах най-подходящите от тях. </w:t>
      </w:r>
    </w:p>
    <w:p w14:paraId="3B433012" w14:textId="77777777" w:rsidR="00B27317" w:rsidRPr="00B27317" w:rsidRDefault="00B27317" w:rsidP="00B2731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>Определяне структурата на приложението</w:t>
      </w:r>
    </w:p>
    <w:p w14:paraId="1AE86034" w14:textId="77777777" w:rsidR="00B27317" w:rsidRDefault="00B27317" w:rsidP="00B2731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>Изработване</w:t>
      </w:r>
    </w:p>
    <w:p w14:paraId="3A9BBA14" w14:textId="5BA9C49B" w:rsidR="00B27317" w:rsidRPr="00B27317" w:rsidRDefault="00B27317" w:rsidP="00B2731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>Определяне на дизайн – избор на цвят за фон и цвят на символите.</w:t>
      </w:r>
    </w:p>
    <w:p w14:paraId="033E67BD" w14:textId="77777777" w:rsidR="00B27317" w:rsidRPr="00B27317" w:rsidRDefault="00B27317" w:rsidP="00B2731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 xml:space="preserve">Създаване на отделните страници – подредих изображенията и текста. </w:t>
      </w:r>
    </w:p>
    <w:p w14:paraId="0C1E624E" w14:textId="77777777" w:rsidR="00B27317" w:rsidRPr="00B27317" w:rsidRDefault="00B27317" w:rsidP="00B2731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 xml:space="preserve">Задаване на  хипервръзки между страниците. </w:t>
      </w:r>
    </w:p>
    <w:p w14:paraId="04ADF700" w14:textId="77777777" w:rsidR="00B27317" w:rsidRPr="00B27317" w:rsidRDefault="00B27317" w:rsidP="00B2731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 xml:space="preserve">Тестване: Проверих как работят хипервръзките, базата от данни и др. Отворих приложението с различни браузъри, за да проверя дали то е съвместимо. </w:t>
      </w:r>
    </w:p>
    <w:p w14:paraId="20E96900" w14:textId="77777777" w:rsidR="00B27317" w:rsidRPr="00B27317" w:rsidRDefault="00B27317" w:rsidP="00B2731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lastRenderedPageBreak/>
        <w:t>Трябваше ми да избера framework. Избрах Flask, защото Python вече беше езикът, на който съм писал най-много код.</w:t>
      </w:r>
    </w:p>
    <w:p w14:paraId="2268D5EA" w14:textId="671641B2" w:rsidR="00B27317" w:rsidRDefault="00B27317" w:rsidP="00B2731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>Отстраняване на грешки: Редактирах тези части от страниците, в които имаше неточности.</w:t>
      </w:r>
    </w:p>
    <w:p w14:paraId="2C94CD9B" w14:textId="4E25A221" w:rsidR="00B27317" w:rsidRDefault="00B27317" w:rsidP="00B273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27317">
        <w:rPr>
          <w:rFonts w:ascii="Times New Roman" w:hAnsi="Times New Roman" w:cs="Times New Roman"/>
          <w:b/>
          <w:bCs/>
          <w:sz w:val="24"/>
          <w:szCs w:val="24"/>
        </w:rPr>
        <w:t>Ниво на сложност на проекта</w:t>
      </w:r>
    </w:p>
    <w:p w14:paraId="14C9A2FC" w14:textId="6870B38D" w:rsidR="00B27317" w:rsidRDefault="00B27317" w:rsidP="00B27317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Част от трудностите, които срещнах бяха</w:t>
      </w:r>
    </w:p>
    <w:p w14:paraId="6FC0A557" w14:textId="77777777" w:rsidR="00D6097E" w:rsidRDefault="00B27317" w:rsidP="00D6097E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>Огранизиране и създаване на базата данни (</w:t>
      </w:r>
      <w:r w:rsidRPr="00B27317">
        <w:rPr>
          <w:rFonts w:ascii="Times New Roman" w:hAnsi="Times New Roman" w:cs="Times New Roman"/>
          <w:sz w:val="24"/>
          <w:szCs w:val="24"/>
          <w:lang w:val="en-US"/>
        </w:rPr>
        <w:t>SQLite</w:t>
      </w:r>
      <w:r w:rsidRPr="00B27317">
        <w:rPr>
          <w:rFonts w:ascii="Times New Roman" w:hAnsi="Times New Roman" w:cs="Times New Roman"/>
          <w:sz w:val="24"/>
          <w:szCs w:val="24"/>
        </w:rPr>
        <w:t xml:space="preserve"> и </w:t>
      </w:r>
      <w:r w:rsidRPr="00B27317">
        <w:rPr>
          <w:rFonts w:ascii="Times New Roman" w:hAnsi="Times New Roman" w:cs="Times New Roman"/>
          <w:sz w:val="24"/>
          <w:szCs w:val="24"/>
          <w:lang w:val="en-US"/>
        </w:rPr>
        <w:t>PostgreSQL</w:t>
      </w:r>
      <w:r w:rsidRPr="00B27317">
        <w:rPr>
          <w:rFonts w:ascii="Times New Roman" w:hAnsi="Times New Roman" w:cs="Times New Roman"/>
          <w:sz w:val="24"/>
          <w:szCs w:val="24"/>
        </w:rPr>
        <w:t>)</w:t>
      </w:r>
    </w:p>
    <w:p w14:paraId="5BE12249" w14:textId="3194EEF8" w:rsidR="00B27317" w:rsidRPr="00D6097E" w:rsidRDefault="00B27317" w:rsidP="00D6097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6097E">
        <w:rPr>
          <w:rFonts w:ascii="Times New Roman" w:hAnsi="Times New Roman" w:cs="Times New Roman"/>
          <w:sz w:val="24"/>
          <w:szCs w:val="24"/>
        </w:rPr>
        <w:t>Качване на базата данни в интернет</w:t>
      </w:r>
    </w:p>
    <w:p w14:paraId="7D698139" w14:textId="4B850975" w:rsidR="00B27317" w:rsidRDefault="00B27317" w:rsidP="00B2731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 xml:space="preserve">Свързване с отдалечена база данни с програмата </w:t>
      </w:r>
      <w:proofErr w:type="spellStart"/>
      <w:r w:rsidRPr="00B27317">
        <w:rPr>
          <w:rFonts w:ascii="Times New Roman" w:hAnsi="Times New Roman" w:cs="Times New Roman"/>
          <w:sz w:val="24"/>
          <w:szCs w:val="24"/>
          <w:lang w:val="en-US"/>
        </w:rPr>
        <w:t>pgadmin</w:t>
      </w:r>
      <w:proofErr w:type="spellEnd"/>
      <w:r w:rsidRPr="00B27317">
        <w:rPr>
          <w:rFonts w:ascii="Times New Roman" w:hAnsi="Times New Roman" w:cs="Times New Roman"/>
          <w:sz w:val="24"/>
          <w:szCs w:val="24"/>
        </w:rPr>
        <w:t>4</w:t>
      </w:r>
    </w:p>
    <w:p w14:paraId="52D701E8" w14:textId="5500ADF3" w:rsidR="00B27317" w:rsidRPr="00B27317" w:rsidRDefault="00B27317" w:rsidP="00B27317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Хостване на приложението</w:t>
      </w:r>
    </w:p>
    <w:p w14:paraId="6B9EC97F" w14:textId="6E3011FB" w:rsidR="00D6097E" w:rsidRDefault="00B27317" w:rsidP="00D6097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латформата, къде</w:t>
      </w:r>
      <w:r w:rsidR="00D6097E">
        <w:rPr>
          <w:rFonts w:ascii="Times New Roman" w:hAnsi="Times New Roman" w:cs="Times New Roman"/>
          <w:sz w:val="24"/>
          <w:szCs w:val="24"/>
        </w:rPr>
        <w:t>то беше хостнато приложението (</w:t>
      </w:r>
      <w:r w:rsidR="00D6097E">
        <w:rPr>
          <w:rFonts w:ascii="Times New Roman" w:hAnsi="Times New Roman" w:cs="Times New Roman"/>
          <w:sz w:val="24"/>
          <w:szCs w:val="24"/>
          <w:lang w:val="en-US"/>
        </w:rPr>
        <w:t>Heroku</w:t>
      </w:r>
      <w:r w:rsidR="00D6097E">
        <w:rPr>
          <w:rFonts w:ascii="Times New Roman" w:hAnsi="Times New Roman" w:cs="Times New Roman"/>
          <w:sz w:val="24"/>
          <w:szCs w:val="24"/>
        </w:rPr>
        <w:t>) премахна своя безплатен план.</w:t>
      </w:r>
    </w:p>
    <w:p w14:paraId="452EBF4C" w14:textId="2D6D9CDA" w:rsidR="002B63C9" w:rsidRDefault="002B63C9" w:rsidP="00D6097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12733A8" w14:textId="37F5936A" w:rsidR="002B63C9" w:rsidRDefault="002B63C9" w:rsidP="00D6097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3252C1D" w14:textId="241A2FE0" w:rsidR="002B63C9" w:rsidRDefault="002B63C9" w:rsidP="00D6097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BAB67F6" w14:textId="19C01C11" w:rsidR="002B63C9" w:rsidRDefault="002B63C9" w:rsidP="00D6097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7A016787" w14:textId="22ED9E74" w:rsidR="002B63C9" w:rsidRDefault="002B63C9" w:rsidP="00D6097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0E49E16" w14:textId="2D917295" w:rsidR="002B63C9" w:rsidRDefault="002B63C9" w:rsidP="00D6097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FE587A2" w14:textId="77777777" w:rsidR="002B63C9" w:rsidRDefault="002B63C9" w:rsidP="00D6097E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val="en-US"/>
        </w:rPr>
      </w:pPr>
    </w:p>
    <w:p w14:paraId="05A2CD29" w14:textId="6DBEF86B" w:rsidR="00D6097E" w:rsidRPr="002B63C9" w:rsidRDefault="00D6097E" w:rsidP="00D6097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D6097E">
        <w:rPr>
          <w:rFonts w:ascii="Times New Roman" w:hAnsi="Times New Roman" w:cs="Times New Roman"/>
          <w:b/>
          <w:bCs/>
          <w:sz w:val="24"/>
          <w:szCs w:val="24"/>
        </w:rPr>
        <w:t>Логическо и функционално описание на решението</w:t>
      </w:r>
    </w:p>
    <w:p w14:paraId="66D9BB7D" w14:textId="28DCDE33" w:rsidR="002B63C9" w:rsidRPr="00D6097E" w:rsidRDefault="002B63C9" w:rsidP="002B63C9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F87B516" w14:textId="1D39D5B1" w:rsidR="002B63C9" w:rsidRDefault="00D6097E" w:rsidP="002B63C9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D6097E">
        <w:rPr>
          <w:rFonts w:ascii="Times New Roman" w:hAnsi="Times New Roman" w:cs="Times New Roman"/>
          <w:sz w:val="24"/>
          <w:szCs w:val="24"/>
        </w:rPr>
        <w:t>Проектът представлява самоучител чужди езици представен в интернет. Той е създаден  за големите еропейски, говорени в целя свят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492821" w14:textId="0821B0C9" w:rsidR="00D6097E" w:rsidRDefault="00D6097E" w:rsidP="002B63C9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D6097E">
        <w:rPr>
          <w:rFonts w:ascii="Times New Roman" w:hAnsi="Times New Roman" w:cs="Times New Roman"/>
          <w:sz w:val="24"/>
          <w:szCs w:val="24"/>
        </w:rPr>
        <w:t>Приложение</w:t>
      </w:r>
      <w:r>
        <w:rPr>
          <w:rFonts w:ascii="Times New Roman" w:hAnsi="Times New Roman" w:cs="Times New Roman"/>
          <w:sz w:val="24"/>
          <w:szCs w:val="24"/>
        </w:rPr>
        <w:t>то</w:t>
      </w:r>
      <w:r w:rsidRPr="00D6097E">
        <w:rPr>
          <w:rFonts w:ascii="Times New Roman" w:hAnsi="Times New Roman" w:cs="Times New Roman"/>
          <w:sz w:val="24"/>
          <w:szCs w:val="24"/>
        </w:rPr>
        <w:t xml:space="preserve"> разполага с лого и име, които се показват във всяка страница в </w:t>
      </w:r>
      <w:r>
        <w:rPr>
          <w:rFonts w:ascii="Times New Roman" w:hAnsi="Times New Roman" w:cs="Times New Roman"/>
          <w:sz w:val="24"/>
          <w:szCs w:val="24"/>
        </w:rPr>
        <w:t>раздела</w:t>
      </w:r>
      <w:r w:rsidRPr="00D6097E">
        <w:rPr>
          <w:rFonts w:ascii="Times New Roman" w:hAnsi="Times New Roman" w:cs="Times New Roman"/>
          <w:sz w:val="24"/>
          <w:szCs w:val="24"/>
        </w:rPr>
        <w:t xml:space="preserve"> на браузъра.</w:t>
      </w:r>
    </w:p>
    <w:p w14:paraId="66F088E7" w14:textId="17CA9593" w:rsidR="002B63C9" w:rsidRDefault="002B63C9" w:rsidP="00D6097E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2B63C9">
        <w:rPr>
          <w:rFonts w:ascii="Times New Roman" w:hAnsi="Times New Roman" w:cs="Times New Roman"/>
          <w:sz w:val="24"/>
          <w:szCs w:val="24"/>
        </w:rPr>
        <w:t>Всяка страница на приложението има лента в горната част, която служи за по-лесна навигиция. Тя също показва и избрания от потребителя език в горния децен ъгъл. Избраният език, може да се смени по всяко време от настройките на профила.</w:t>
      </w:r>
    </w:p>
    <w:p w14:paraId="380B2D2C" w14:textId="4B75743C" w:rsidR="00D6097E" w:rsidRDefault="002B63C9" w:rsidP="00D6097E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2B63C9">
        <w:rPr>
          <w:rFonts w:ascii="Times New Roman" w:hAnsi="Times New Roman" w:cs="Times New Roman"/>
          <w:b/>
          <w:bCs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3CC2D0EA" wp14:editId="73F8FCD5">
            <wp:simplePos x="0" y="0"/>
            <wp:positionH relativeFrom="margin">
              <wp:align>right</wp:align>
            </wp:positionH>
            <wp:positionV relativeFrom="paragraph">
              <wp:posOffset>337170</wp:posOffset>
            </wp:positionV>
            <wp:extent cx="5731510" cy="2395220"/>
            <wp:effectExtent l="0" t="0" r="2540" b="5080"/>
            <wp:wrapTight wrapText="bothSides">
              <wp:wrapPolygon edited="0">
                <wp:start x="0" y="0"/>
                <wp:lineTo x="0" y="21474"/>
                <wp:lineTo x="21538" y="21474"/>
                <wp:lineTo x="21538" y="0"/>
                <wp:lineTo x="0" y="0"/>
              </wp:wrapPolygon>
            </wp:wrapTight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5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097E" w:rsidRPr="00D6097E">
        <w:rPr>
          <w:rFonts w:ascii="Times New Roman" w:hAnsi="Times New Roman" w:cs="Times New Roman"/>
          <w:b/>
          <w:bCs/>
          <w:sz w:val="24"/>
          <w:szCs w:val="24"/>
        </w:rPr>
        <w:t>Регистрация на потребител:</w:t>
      </w:r>
    </w:p>
    <w:p w14:paraId="3E88FB29" w14:textId="7850B67B" w:rsidR="002B63C9" w:rsidRPr="00D6097E" w:rsidRDefault="002B63C9" w:rsidP="00D6097E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64F96BA9" w14:textId="62594A95" w:rsidR="00600C04" w:rsidRDefault="00D6097E" w:rsidP="00804490">
      <w:pPr>
        <w:ind w:firstLine="720"/>
        <w:rPr>
          <w:rFonts w:ascii="Times New Roman" w:hAnsi="Times New Roman" w:cs="Times New Roman"/>
        </w:rPr>
      </w:pPr>
      <w:r w:rsidRPr="00D6097E">
        <w:rPr>
          <w:rFonts w:ascii="Times New Roman" w:hAnsi="Times New Roman" w:cs="Times New Roman"/>
        </w:rPr>
        <w:lastRenderedPageBreak/>
        <w:t>При регистрация се задава име, имейл, парола и език</w:t>
      </w:r>
      <w:r>
        <w:rPr>
          <w:rFonts w:ascii="Times New Roman" w:hAnsi="Times New Roman" w:cs="Times New Roman"/>
        </w:rPr>
        <w:t xml:space="preserve"> който искаме да учим и</w:t>
      </w:r>
      <w:r w:rsidRPr="00D6097E">
        <w:rPr>
          <w:rFonts w:ascii="Times New Roman" w:hAnsi="Times New Roman" w:cs="Times New Roman"/>
        </w:rPr>
        <w:t xml:space="preserve"> който може да се смени по всяко време</w:t>
      </w:r>
      <w:r>
        <w:rPr>
          <w:rFonts w:ascii="Times New Roman" w:hAnsi="Times New Roman" w:cs="Times New Roman"/>
        </w:rPr>
        <w:t xml:space="preserve"> от настройките на профила</w:t>
      </w:r>
      <w:r w:rsidRPr="00D6097E">
        <w:rPr>
          <w:rFonts w:ascii="Times New Roman" w:hAnsi="Times New Roman" w:cs="Times New Roman"/>
        </w:rPr>
        <w:t>.</w:t>
      </w:r>
    </w:p>
    <w:p w14:paraId="44B68B44" w14:textId="4E220C44" w:rsidR="00870F3A" w:rsidRDefault="00870F3A" w:rsidP="00870F3A">
      <w:pPr>
        <w:ind w:firstLine="720"/>
        <w:rPr>
          <w:rFonts w:ascii="Times New Roman" w:hAnsi="Times New Roman" w:cs="Times New Roman"/>
        </w:rPr>
      </w:pPr>
      <w:r w:rsidRPr="006C6F0C">
        <w:rPr>
          <w:rFonts w:ascii="JetBrains Mono" w:hAnsi="JetBrains Mono" w:cs="JetBrains Mono"/>
          <w:noProof/>
          <w:sz w:val="24"/>
          <w:szCs w:val="24"/>
        </w:rPr>
        <w:drawing>
          <wp:anchor distT="0" distB="0" distL="114300" distR="114300" simplePos="0" relativeHeight="251671552" behindDoc="0" locked="0" layoutInCell="1" allowOverlap="1" wp14:anchorId="6DDF5ED7" wp14:editId="4BAAED41">
            <wp:simplePos x="0" y="0"/>
            <wp:positionH relativeFrom="column">
              <wp:posOffset>-141219</wp:posOffset>
            </wp:positionH>
            <wp:positionV relativeFrom="paragraph">
              <wp:posOffset>3337836</wp:posOffset>
            </wp:positionV>
            <wp:extent cx="2607945" cy="2607945"/>
            <wp:effectExtent l="0" t="0" r="1905" b="1905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7945" cy="2607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3371D">
        <w:rPr>
          <w:rFonts w:ascii="JetBrains Mono" w:hAnsi="JetBrains Mono" w:cs="JetBrains Mono"/>
          <w:noProof/>
        </w:rPr>
        <w:drawing>
          <wp:anchor distT="0" distB="0" distL="114300" distR="114300" simplePos="0" relativeHeight="251669504" behindDoc="1" locked="0" layoutInCell="1" allowOverlap="1" wp14:anchorId="2CBC5506" wp14:editId="6809227B">
            <wp:simplePos x="0" y="0"/>
            <wp:positionH relativeFrom="margin">
              <wp:align>right</wp:align>
            </wp:positionH>
            <wp:positionV relativeFrom="paragraph">
              <wp:posOffset>3352248</wp:posOffset>
            </wp:positionV>
            <wp:extent cx="2593975" cy="2593975"/>
            <wp:effectExtent l="0" t="0" r="0" b="0"/>
            <wp:wrapTopAndBottom/>
            <wp:docPr id="7" name="Picture 7" descr="A picture containing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building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3975" cy="2593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D3A89">
        <w:rPr>
          <w:rFonts w:ascii="JetBrains Mono" w:hAnsi="JetBrains Mono" w:cs="JetBrains Mono"/>
          <w:noProof/>
        </w:rPr>
        <w:drawing>
          <wp:anchor distT="0" distB="0" distL="114300" distR="114300" simplePos="0" relativeHeight="251667456" behindDoc="1" locked="0" layoutInCell="1" allowOverlap="1" wp14:anchorId="695A7156" wp14:editId="0C89AD8D">
            <wp:simplePos x="0" y="0"/>
            <wp:positionH relativeFrom="margin">
              <wp:posOffset>3124835</wp:posOffset>
            </wp:positionH>
            <wp:positionV relativeFrom="paragraph">
              <wp:posOffset>608965</wp:posOffset>
            </wp:positionV>
            <wp:extent cx="2604135" cy="2607945"/>
            <wp:effectExtent l="0" t="0" r="5715" b="190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4135" cy="2607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43960">
        <w:rPr>
          <w:rFonts w:ascii="JetBrains Mono" w:hAnsi="JetBrains Mono" w:cs="JetBrains Mono"/>
          <w:noProof/>
        </w:rPr>
        <w:drawing>
          <wp:anchor distT="0" distB="0" distL="114300" distR="114300" simplePos="0" relativeHeight="251665408" behindDoc="1" locked="0" layoutInCell="1" allowOverlap="1" wp14:anchorId="49A3DA0A" wp14:editId="13F19EA2">
            <wp:simplePos x="0" y="0"/>
            <wp:positionH relativeFrom="column">
              <wp:posOffset>-103864</wp:posOffset>
            </wp:positionH>
            <wp:positionV relativeFrom="paragraph">
              <wp:posOffset>624508</wp:posOffset>
            </wp:positionV>
            <wp:extent cx="2570480" cy="2570480"/>
            <wp:effectExtent l="0" t="0" r="1270" b="1270"/>
            <wp:wrapTopAndBottom/>
            <wp:docPr id="5" name="Picture 5" descr="A picture containing building, government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building, government building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0480" cy="2570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</w:rPr>
        <w:t>Според това, кой език сме избрали, приложението ни показва изображения на пейзажи от градове в съответната държава във фона. За Италия са Рим, Венеция и Милано. За Германия – Берлин, Франйфурт, Мюнхен, Лайпциг. За Испания е Малага.</w:t>
      </w:r>
    </w:p>
    <w:p w14:paraId="24A54973" w14:textId="77777777" w:rsidR="00870F3A" w:rsidRPr="00870F3A" w:rsidRDefault="00870F3A" w:rsidP="00870F3A">
      <w:pPr>
        <w:ind w:firstLine="720"/>
        <w:rPr>
          <w:rFonts w:ascii="Times New Roman" w:hAnsi="Times New Roman" w:cs="Times New Roman"/>
        </w:rPr>
      </w:pPr>
    </w:p>
    <w:p w14:paraId="1D9CAC19" w14:textId="5354F008" w:rsidR="00D6097E" w:rsidRDefault="00D6097E" w:rsidP="00D6097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Реализация</w:t>
      </w:r>
    </w:p>
    <w:p w14:paraId="7C893BFE" w14:textId="1141C3AD" w:rsidR="00D6097E" w:rsidRDefault="002B63C9" w:rsidP="00600C04">
      <w:pPr>
        <w:ind w:left="360" w:firstLine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6AEE006D" wp14:editId="0027CCB2">
            <wp:simplePos x="0" y="0"/>
            <wp:positionH relativeFrom="margin">
              <wp:posOffset>3581400</wp:posOffset>
            </wp:positionH>
            <wp:positionV relativeFrom="paragraph">
              <wp:posOffset>738535</wp:posOffset>
            </wp:positionV>
            <wp:extent cx="796925" cy="873760"/>
            <wp:effectExtent l="0" t="0" r="3175" b="2540"/>
            <wp:wrapTopAndBottom/>
            <wp:docPr id="4" name="Picture 4" descr="Python (programming language)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ython (programming language) - Wikipedia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6925" cy="873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2336" behindDoc="1" locked="0" layoutInCell="1" allowOverlap="1" wp14:anchorId="0895D341" wp14:editId="1FAC27A4">
            <wp:simplePos x="0" y="0"/>
            <wp:positionH relativeFrom="margin">
              <wp:posOffset>227596</wp:posOffset>
            </wp:positionH>
            <wp:positionV relativeFrom="paragraph">
              <wp:posOffset>558475</wp:posOffset>
            </wp:positionV>
            <wp:extent cx="2831465" cy="1106170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465" cy="11061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097E" w:rsidRPr="00600C04">
        <w:rPr>
          <w:rFonts w:ascii="Times New Roman" w:hAnsi="Times New Roman" w:cs="Times New Roman"/>
          <w:sz w:val="24"/>
          <w:szCs w:val="24"/>
        </w:rPr>
        <w:t xml:space="preserve">За изработването на приложението използвах езиците </w:t>
      </w:r>
      <w:r w:rsidR="00D6097E" w:rsidRPr="00600C04">
        <w:rPr>
          <w:rFonts w:ascii="Times New Roman" w:hAnsi="Times New Roman" w:cs="Times New Roman"/>
          <w:sz w:val="24"/>
          <w:szCs w:val="24"/>
          <w:lang w:val="en-US"/>
        </w:rPr>
        <w:t>HTML</w:t>
      </w:r>
      <w:r w:rsidR="00D6097E" w:rsidRPr="00600C04">
        <w:rPr>
          <w:rFonts w:ascii="Times New Roman" w:hAnsi="Times New Roman" w:cs="Times New Roman"/>
          <w:sz w:val="24"/>
          <w:szCs w:val="24"/>
        </w:rPr>
        <w:t xml:space="preserve">, </w:t>
      </w:r>
      <w:r w:rsidR="00D6097E" w:rsidRPr="00600C04">
        <w:rPr>
          <w:rFonts w:ascii="Times New Roman" w:hAnsi="Times New Roman" w:cs="Times New Roman"/>
          <w:sz w:val="24"/>
          <w:szCs w:val="24"/>
          <w:lang w:val="en-US"/>
        </w:rPr>
        <w:t>CSS</w:t>
      </w:r>
      <w:r w:rsidR="00D6097E" w:rsidRPr="00600C04">
        <w:rPr>
          <w:rFonts w:ascii="Times New Roman" w:hAnsi="Times New Roman" w:cs="Times New Roman"/>
          <w:sz w:val="24"/>
          <w:szCs w:val="24"/>
        </w:rPr>
        <w:t xml:space="preserve">, </w:t>
      </w:r>
      <w:r w:rsidR="00D6097E" w:rsidRPr="00600C04">
        <w:rPr>
          <w:rFonts w:ascii="Times New Roman" w:hAnsi="Times New Roman" w:cs="Times New Roman"/>
          <w:sz w:val="24"/>
          <w:szCs w:val="24"/>
          <w:lang w:val="en-US"/>
        </w:rPr>
        <w:t>JavaScript</w:t>
      </w:r>
      <w:r w:rsidR="00D6097E" w:rsidRPr="00600C04">
        <w:rPr>
          <w:rFonts w:ascii="Times New Roman" w:hAnsi="Times New Roman" w:cs="Times New Roman"/>
          <w:sz w:val="24"/>
          <w:szCs w:val="24"/>
        </w:rPr>
        <w:t xml:space="preserve"> за </w:t>
      </w:r>
      <w:r w:rsidR="00D6097E" w:rsidRPr="00600C04">
        <w:rPr>
          <w:rFonts w:ascii="Times New Roman" w:hAnsi="Times New Roman" w:cs="Times New Roman"/>
          <w:sz w:val="24"/>
          <w:szCs w:val="24"/>
          <w:lang w:val="en-US"/>
        </w:rPr>
        <w:t>frontend</w:t>
      </w:r>
      <w:r w:rsidR="00D6097E" w:rsidRPr="00600C04">
        <w:rPr>
          <w:rFonts w:ascii="Times New Roman" w:hAnsi="Times New Roman" w:cs="Times New Roman"/>
          <w:sz w:val="24"/>
          <w:szCs w:val="24"/>
        </w:rPr>
        <w:t xml:space="preserve"> и </w:t>
      </w:r>
      <w:r w:rsidR="00D6097E" w:rsidRPr="00600C04">
        <w:rPr>
          <w:rFonts w:ascii="Times New Roman" w:hAnsi="Times New Roman" w:cs="Times New Roman"/>
          <w:sz w:val="24"/>
          <w:szCs w:val="24"/>
          <w:lang w:val="en-US"/>
        </w:rPr>
        <w:t>Python</w:t>
      </w:r>
      <w:r w:rsidR="00D6097E" w:rsidRPr="00600C04">
        <w:rPr>
          <w:rFonts w:ascii="Times New Roman" w:hAnsi="Times New Roman" w:cs="Times New Roman"/>
          <w:sz w:val="24"/>
          <w:szCs w:val="24"/>
        </w:rPr>
        <w:t xml:space="preserve"> и </w:t>
      </w:r>
      <w:r w:rsidR="00600C04" w:rsidRPr="00600C04">
        <w:rPr>
          <w:rFonts w:ascii="Times New Roman" w:hAnsi="Times New Roman" w:cs="Times New Roman"/>
          <w:sz w:val="24"/>
          <w:szCs w:val="24"/>
          <w:lang w:val="en-US"/>
        </w:rPr>
        <w:t>SQL</w:t>
      </w:r>
      <w:r w:rsidR="00600C04" w:rsidRPr="00600C04">
        <w:rPr>
          <w:rFonts w:ascii="Times New Roman" w:hAnsi="Times New Roman" w:cs="Times New Roman"/>
          <w:sz w:val="24"/>
          <w:szCs w:val="24"/>
        </w:rPr>
        <w:t xml:space="preserve"> за </w:t>
      </w:r>
      <w:r w:rsidR="00600C04" w:rsidRPr="00600C04">
        <w:rPr>
          <w:rFonts w:ascii="Times New Roman" w:hAnsi="Times New Roman" w:cs="Times New Roman"/>
          <w:sz w:val="24"/>
          <w:szCs w:val="24"/>
          <w:lang w:val="en-US"/>
        </w:rPr>
        <w:t>backend</w:t>
      </w:r>
      <w:r w:rsidR="00600C04" w:rsidRPr="00600C04">
        <w:rPr>
          <w:rFonts w:ascii="Times New Roman" w:hAnsi="Times New Roman" w:cs="Times New Roman"/>
          <w:sz w:val="24"/>
          <w:szCs w:val="24"/>
        </w:rPr>
        <w:t>.</w:t>
      </w:r>
      <w:r w:rsidRPr="002B63C9">
        <w:t xml:space="preserve"> </w:t>
      </w:r>
    </w:p>
    <w:p w14:paraId="4D371CB8" w14:textId="300E0363" w:rsidR="002B63C9" w:rsidRDefault="002B63C9" w:rsidP="00600C04">
      <w:pPr>
        <w:ind w:left="360" w:firstLine="360"/>
        <w:rPr>
          <w:rFonts w:ascii="Times New Roman" w:hAnsi="Times New Roman" w:cs="Times New Roman"/>
          <w:sz w:val="24"/>
          <w:szCs w:val="24"/>
        </w:rPr>
      </w:pPr>
    </w:p>
    <w:p w14:paraId="0410A2CF" w14:textId="7D8F7A34" w:rsidR="00600C04" w:rsidRDefault="00600C04" w:rsidP="00600C04">
      <w:pPr>
        <w:ind w:left="360" w:firstLine="360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За </w:t>
      </w:r>
      <w:r w:rsidRPr="00600C04">
        <w:rPr>
          <w:rFonts w:ascii="Times New Roman" w:hAnsi="Times New Roman" w:cs="Times New Roman"/>
          <w:sz w:val="24"/>
          <w:szCs w:val="24"/>
          <w:lang w:val="es-ES"/>
        </w:rPr>
        <w:t xml:space="preserve">IDE </w:t>
      </w:r>
      <w:r>
        <w:rPr>
          <w:rFonts w:ascii="Times New Roman" w:hAnsi="Times New Roman" w:cs="Times New Roman"/>
          <w:sz w:val="24"/>
          <w:szCs w:val="24"/>
        </w:rPr>
        <w:t xml:space="preserve">използвах </w:t>
      </w:r>
      <w:r w:rsidRPr="00600C04">
        <w:rPr>
          <w:rFonts w:ascii="Times New Roman" w:hAnsi="Times New Roman" w:cs="Times New Roman"/>
          <w:sz w:val="24"/>
          <w:szCs w:val="24"/>
          <w:lang w:val="en-US"/>
        </w:rPr>
        <w:t>Visual Studio Code</w:t>
      </w:r>
    </w:p>
    <w:p w14:paraId="5F9EECFD" w14:textId="6CA81A25" w:rsidR="00600C04" w:rsidRPr="00600C04" w:rsidRDefault="00600C04" w:rsidP="00600C0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  <w:lang w:val="es-ES"/>
        </w:rPr>
      </w:pPr>
      <w:r w:rsidRPr="00600C04">
        <w:rPr>
          <w:rFonts w:ascii="Times New Roman" w:hAnsi="Times New Roman" w:cs="Times New Roman"/>
          <w:b/>
          <w:bCs/>
          <w:sz w:val="24"/>
          <w:szCs w:val="24"/>
        </w:rPr>
        <w:t>Описание на приложението</w:t>
      </w:r>
    </w:p>
    <w:p w14:paraId="5E498586" w14:textId="4D84DEFA" w:rsidR="00600C04" w:rsidRDefault="00600C04" w:rsidP="00600C04">
      <w:pPr>
        <w:ind w:left="360"/>
        <w:rPr>
          <w:rFonts w:ascii="Times New Roman" w:hAnsi="Times New Roman" w:cs="Times New Roman"/>
          <w:sz w:val="24"/>
          <w:szCs w:val="24"/>
        </w:rPr>
      </w:pPr>
      <w:r w:rsidRPr="00600C04">
        <w:rPr>
          <w:rFonts w:ascii="Times New Roman" w:hAnsi="Times New Roman" w:cs="Times New Roman"/>
          <w:sz w:val="24"/>
          <w:szCs w:val="24"/>
        </w:rPr>
        <w:t xml:space="preserve">Приложението се стартира от: </w:t>
      </w:r>
      <w:hyperlink r:id="rId17" w:history="1">
        <w:r w:rsidRPr="00600C04">
          <w:rPr>
            <w:rStyle w:val="Hyperlink"/>
            <w:rFonts w:ascii="Times New Roman" w:hAnsi="Times New Roman" w:cs="Times New Roman"/>
            <w:sz w:val="24"/>
            <w:szCs w:val="24"/>
          </w:rPr>
          <w:t>http://eurodict.herokuapp.com/</w:t>
        </w:r>
      </w:hyperlink>
    </w:p>
    <w:p w14:paraId="7B2B0C7E" w14:textId="10CA8534" w:rsidR="00600C04" w:rsidRDefault="00600C04" w:rsidP="00600C04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Източници на информация – За изработване на приложението съм използвал следните източници на информация:</w:t>
      </w:r>
    </w:p>
    <w:p w14:paraId="06FDBCA4" w14:textId="1F74AE71" w:rsidR="00600C04" w:rsidRPr="00600C04" w:rsidRDefault="00600C04" w:rsidP="00600C04">
      <w:pPr>
        <w:ind w:left="360"/>
        <w:rPr>
          <w:rFonts w:ascii="Times New Roman" w:hAnsi="Times New Roman" w:cs="Times New Roman"/>
          <w:sz w:val="24"/>
          <w:szCs w:val="24"/>
        </w:rPr>
      </w:pPr>
      <w:hyperlink r:id="rId18" w:history="1">
        <w:r w:rsidRPr="00FD5AE1">
          <w:rPr>
            <w:rStyle w:val="Hyperlink"/>
            <w:rFonts w:ascii="Times New Roman" w:hAnsi="Times New Roman" w:cs="Times New Roman"/>
            <w:sz w:val="24"/>
            <w:szCs w:val="24"/>
          </w:rPr>
          <w:t>https://www.verbformen.de/</w:t>
        </w:r>
      </w:hyperlink>
    </w:p>
    <w:p w14:paraId="44C9307C" w14:textId="07002251" w:rsidR="00600C04" w:rsidRDefault="00600C04" w:rsidP="00600C04">
      <w:pPr>
        <w:ind w:left="360"/>
        <w:rPr>
          <w:rFonts w:ascii="Times New Roman" w:hAnsi="Times New Roman" w:cs="Times New Roman"/>
          <w:sz w:val="24"/>
          <w:szCs w:val="24"/>
        </w:rPr>
      </w:pPr>
      <w:hyperlink r:id="rId19" w:history="1">
        <w:r w:rsidRPr="00FD5AE1">
          <w:rPr>
            <w:rStyle w:val="Hyperlink"/>
            <w:rFonts w:ascii="Times New Roman" w:hAnsi="Times New Roman" w:cs="Times New Roman"/>
            <w:sz w:val="24"/>
            <w:szCs w:val="24"/>
          </w:rPr>
          <w:t>https://www.spanishdict.com/</w:t>
        </w:r>
      </w:hyperlink>
    </w:p>
    <w:p w14:paraId="2B3140CA" w14:textId="409ED5C5" w:rsidR="00600C04" w:rsidRPr="00804490" w:rsidRDefault="00804490" w:rsidP="0080449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04490">
        <w:rPr>
          <w:rFonts w:ascii="Times New Roman" w:hAnsi="Times New Roman" w:cs="Times New Roman"/>
          <w:b/>
          <w:bCs/>
          <w:sz w:val="24"/>
          <w:szCs w:val="24"/>
        </w:rPr>
        <w:t>Заключение</w:t>
      </w:r>
    </w:p>
    <w:p w14:paraId="54ED8A4E" w14:textId="77777777" w:rsidR="00804490" w:rsidRPr="00804490" w:rsidRDefault="00804490" w:rsidP="002B63C9">
      <w:pPr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04490">
        <w:rPr>
          <w:rFonts w:ascii="Times New Roman" w:hAnsi="Times New Roman" w:cs="Times New Roman"/>
          <w:sz w:val="24"/>
          <w:szCs w:val="24"/>
        </w:rPr>
        <w:t xml:space="preserve">Софтуерното приложение може да бъде полезно, както за обучение в часовете в училище, така и за самообучение. </w:t>
      </w:r>
    </w:p>
    <w:p w14:paraId="37DFB4CB" w14:textId="77777777" w:rsidR="00804490" w:rsidRPr="00804490" w:rsidRDefault="00804490" w:rsidP="002B63C9">
      <w:pPr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04490">
        <w:rPr>
          <w:rFonts w:ascii="Times New Roman" w:hAnsi="Times New Roman" w:cs="Times New Roman"/>
          <w:sz w:val="24"/>
          <w:szCs w:val="24"/>
        </w:rPr>
        <w:t xml:space="preserve">Чрез него би могъл да се проведе един по-различен учебен час от традиционните, което ще засили интереса на учениците и би довело до по-добри резултати. </w:t>
      </w:r>
    </w:p>
    <w:p w14:paraId="1C279D26" w14:textId="77777777" w:rsidR="00804490" w:rsidRPr="00804490" w:rsidRDefault="00804490" w:rsidP="002B63C9">
      <w:pPr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04490">
        <w:rPr>
          <w:rFonts w:ascii="Times New Roman" w:hAnsi="Times New Roman" w:cs="Times New Roman"/>
          <w:sz w:val="24"/>
          <w:szCs w:val="24"/>
        </w:rPr>
        <w:t xml:space="preserve">Самоучителят беше използван от учителите в Математическа гимназия "Акад. Кирил Попов" в  часовете по Немски език  9  и 10 клас.  </w:t>
      </w:r>
    </w:p>
    <w:p w14:paraId="287BB4CB" w14:textId="36C486A2" w:rsidR="00804490" w:rsidRPr="00804490" w:rsidRDefault="00804490" w:rsidP="002B63C9">
      <w:pPr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04490">
        <w:rPr>
          <w:rFonts w:ascii="Times New Roman" w:hAnsi="Times New Roman" w:cs="Times New Roman"/>
          <w:sz w:val="24"/>
          <w:szCs w:val="24"/>
        </w:rPr>
        <w:t>За в бъдеше софтуерното приложение ще се подобрява като се добавят нови материали.</w:t>
      </w:r>
    </w:p>
    <w:sectPr w:rsidR="00804490" w:rsidRPr="00804490" w:rsidSect="00804490">
      <w:pgSz w:w="11906" w:h="16838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DF4EC" w14:textId="77777777" w:rsidR="00804490" w:rsidRDefault="00804490" w:rsidP="00804490">
      <w:pPr>
        <w:spacing w:after="0" w:line="240" w:lineRule="auto"/>
      </w:pPr>
      <w:r>
        <w:separator/>
      </w:r>
    </w:p>
  </w:endnote>
  <w:endnote w:type="continuationSeparator" w:id="0">
    <w:p w14:paraId="3DEB71B1" w14:textId="77777777" w:rsidR="00804490" w:rsidRDefault="00804490" w:rsidP="008044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scadia Mono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Bahnschrift Light Semi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JetBrains Mono">
    <w:panose1 w:val="02000009000000000000"/>
    <w:charset w:val="00"/>
    <w:family w:val="modern"/>
    <w:pitch w:val="fixed"/>
    <w:sig w:usb0="A00402FF" w:usb1="1200F9FB" w:usb2="02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661208" w14:textId="77777777" w:rsidR="00804490" w:rsidRDefault="00804490" w:rsidP="00804490">
      <w:pPr>
        <w:spacing w:after="0" w:line="240" w:lineRule="auto"/>
      </w:pPr>
      <w:r>
        <w:separator/>
      </w:r>
    </w:p>
  </w:footnote>
  <w:footnote w:type="continuationSeparator" w:id="0">
    <w:p w14:paraId="7F3405E2" w14:textId="77777777" w:rsidR="00804490" w:rsidRDefault="00804490" w:rsidP="008044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82A8B"/>
    <w:multiLevelType w:val="hybridMultilevel"/>
    <w:tmpl w:val="5B8C8568"/>
    <w:lvl w:ilvl="0" w:tplc="C6F6443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3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26625D"/>
    <w:multiLevelType w:val="hybridMultilevel"/>
    <w:tmpl w:val="8A6E486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C114D758">
      <w:start w:val="2"/>
      <w:numFmt w:val="bullet"/>
      <w:lvlText w:val="-"/>
      <w:lvlJc w:val="left"/>
      <w:pPr>
        <w:ind w:left="2880" w:hanging="360"/>
      </w:pPr>
      <w:rPr>
        <w:rFonts w:ascii="Times New Roman" w:eastAsiaTheme="minorHAnsi" w:hAnsi="Times New Roman" w:cs="Times New Roman" w:hint="default"/>
      </w:r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A97FF6"/>
    <w:multiLevelType w:val="hybridMultilevel"/>
    <w:tmpl w:val="1722D0DE"/>
    <w:lvl w:ilvl="0" w:tplc="0C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6C2EAF02">
      <w:start w:val="1"/>
      <w:numFmt w:val="lowerRoman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AB5F35"/>
    <w:multiLevelType w:val="multilevel"/>
    <w:tmpl w:val="301E35E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3C4355"/>
    <w:multiLevelType w:val="hybridMultilevel"/>
    <w:tmpl w:val="9E268EA2"/>
    <w:lvl w:ilvl="0" w:tplc="EA1837D0">
      <w:start w:val="1"/>
      <w:numFmt w:val="bullet"/>
      <w:lvlText w:val=""/>
      <w:lvlJc w:val="left"/>
      <w:pPr>
        <w:ind w:left="1800" w:hanging="360"/>
      </w:pPr>
      <w:rPr>
        <w:rFonts w:ascii="Symbol" w:eastAsiaTheme="minorHAnsi" w:hAnsi="Symbol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315958139">
    <w:abstractNumId w:val="0"/>
  </w:num>
  <w:num w:numId="2" w16cid:durableId="988946665">
    <w:abstractNumId w:val="1"/>
  </w:num>
  <w:num w:numId="3" w16cid:durableId="998733947">
    <w:abstractNumId w:val="2"/>
  </w:num>
  <w:num w:numId="4" w16cid:durableId="1184133417">
    <w:abstractNumId w:val="4"/>
  </w:num>
  <w:num w:numId="5" w16cid:durableId="20934282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NzU3NzWxNDAzNzdQ0lEKTi0uzszPAykwrAUAM+fOECwAAAA="/>
  </w:docVars>
  <w:rsids>
    <w:rsidRoot w:val="00B27317"/>
    <w:rsid w:val="002B63C9"/>
    <w:rsid w:val="00600C04"/>
    <w:rsid w:val="00712827"/>
    <w:rsid w:val="00804490"/>
    <w:rsid w:val="00870F3A"/>
    <w:rsid w:val="00A43CC8"/>
    <w:rsid w:val="00B27317"/>
    <w:rsid w:val="00D6097E"/>
    <w:rsid w:val="00D769E3"/>
    <w:rsid w:val="00E93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2E3AB02"/>
  <w15:chartTrackingRefBased/>
  <w15:docId w15:val="{4510CCFA-50BC-4927-B05C-0502EFA85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scadia Mono" w:eastAsiaTheme="minorHAnsi" w:hAnsi="Cascadia Mono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731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0C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0C0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044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4490"/>
  </w:style>
  <w:style w:type="paragraph" w:styleId="Footer">
    <w:name w:val="footer"/>
    <w:basedOn w:val="Normal"/>
    <w:link w:val="FooterChar"/>
    <w:uiPriority w:val="99"/>
    <w:unhideWhenUsed/>
    <w:rsid w:val="008044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44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mg@omg-bg.com" TargetMode="External"/><Relationship Id="rId13" Type="http://schemas.openxmlformats.org/officeDocument/2006/relationships/image" Target="media/image6.png"/><Relationship Id="rId18" Type="http://schemas.openxmlformats.org/officeDocument/2006/relationships/hyperlink" Target="https://www.verbformen.de/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://eurodict.herokuapp.com/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yperlink" Target="https://www.spanishdict.com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6</Pages>
  <Words>697</Words>
  <Characters>3836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ubomir</dc:creator>
  <cp:keywords/>
  <dc:description/>
  <cp:lastModifiedBy>Lyubomir</cp:lastModifiedBy>
  <cp:revision>1</cp:revision>
  <dcterms:created xsi:type="dcterms:W3CDTF">2022-11-29T17:17:00Z</dcterms:created>
  <dcterms:modified xsi:type="dcterms:W3CDTF">2022-11-29T18:26:00Z</dcterms:modified>
</cp:coreProperties>
</file>